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5632FC12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081852">
        <w:rPr>
          <w:rFonts w:eastAsia="Times New Roman" w:cstheme="minorHAnsi"/>
          <w:b/>
          <w:color w:val="181717"/>
          <w:sz w:val="28"/>
          <w:szCs w:val="28"/>
        </w:rPr>
        <w:t>3</w:t>
      </w:r>
      <w:r w:rsidR="00A62581">
        <w:rPr>
          <w:rFonts w:eastAsia="Times New Roman" w:cstheme="minorHAnsi"/>
          <w:b/>
          <w:color w:val="181717"/>
          <w:sz w:val="28"/>
          <w:szCs w:val="28"/>
        </w:rPr>
        <w:t>5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A62581">
        <w:rPr>
          <w:rFonts w:eastAsia="Times New Roman" w:cstheme="minorHAnsi"/>
          <w:b/>
          <w:color w:val="181717"/>
          <w:sz w:val="28"/>
          <w:szCs w:val="28"/>
        </w:rPr>
        <w:t>Wheel Alignment Principle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56587135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7F593A">
        <w:t>Definition of a Wheel Alignment, Alignment-Related Problems, and Camber</w:t>
      </w:r>
      <w:r w:rsidR="00B33B7D">
        <w:t xml:space="preserve"> </w:t>
      </w:r>
    </w:p>
    <w:p w14:paraId="35EF9435" w14:textId="089DCFDC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7F593A">
        <w:t>Caster, Toe, Steering Axis Inclination, Included Angle, and Scrub Radius</w:t>
      </w:r>
    </w:p>
    <w:p w14:paraId="16BD165E" w14:textId="10CFABFA" w:rsidR="006E3299" w:rsidRDefault="006E3299" w:rsidP="00796282">
      <w:pPr>
        <w:spacing w:after="0"/>
        <w:ind w:left="450" w:right="-810"/>
      </w:pPr>
      <w:r>
        <w:t xml:space="preserve">3. </w:t>
      </w:r>
      <w:r w:rsidR="00AD7F89">
        <w:t>Turning Radius (Toe-Out On Turns), Setback, and Thrust Angle</w:t>
      </w:r>
    </w:p>
    <w:p w14:paraId="0A054AF3" w14:textId="45E88625" w:rsidR="00AD7F89" w:rsidRDefault="00AD7F89" w:rsidP="00796282">
      <w:pPr>
        <w:spacing w:after="0"/>
        <w:ind w:left="450" w:right="-810"/>
      </w:pPr>
      <w:r>
        <w:t>4. Tracking and Four-Wheel Alignment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597D251" w14:textId="3E0DB766" w:rsidR="00081852" w:rsidRDefault="008F46C1" w:rsidP="00A62581">
      <w:pPr>
        <w:spacing w:after="0"/>
        <w:ind w:left="450" w:right="-810"/>
      </w:pPr>
      <w:r>
        <w:t xml:space="preserve">1. </w:t>
      </w:r>
      <w:r w:rsidR="00A62581">
        <w:t>Define wheel alignment and discuss alignment-related problems.</w:t>
      </w:r>
    </w:p>
    <w:p w14:paraId="40E245B2" w14:textId="77777777" w:rsidR="00A62581" w:rsidRDefault="008F46C1" w:rsidP="0058742A">
      <w:pPr>
        <w:spacing w:after="0"/>
        <w:ind w:left="450" w:right="-810"/>
      </w:pPr>
      <w:r>
        <w:t xml:space="preserve">2. </w:t>
      </w:r>
      <w:r w:rsidR="00A62581" w:rsidRPr="00A62581">
        <w:t>Define camber, caster, toe, and SAI.</w:t>
      </w:r>
    </w:p>
    <w:p w14:paraId="44D8CC6D" w14:textId="114DC3C0" w:rsidR="00D16126" w:rsidRDefault="008F46C1" w:rsidP="00A62581">
      <w:pPr>
        <w:spacing w:after="0"/>
        <w:ind w:left="450" w:right="-810"/>
      </w:pPr>
      <w:r>
        <w:t xml:space="preserve">3. </w:t>
      </w:r>
      <w:r w:rsidR="00A62581">
        <w:t>Discuss included angle, scrub radius, turning radius, setback, thrust angle, and tracking.</w:t>
      </w:r>
    </w:p>
    <w:p w14:paraId="6A250424" w14:textId="77777777" w:rsidR="008B0EEE" w:rsidRDefault="0058742A" w:rsidP="009F682C">
      <w:pPr>
        <w:spacing w:after="0"/>
        <w:ind w:left="450" w:right="-810"/>
      </w:pPr>
      <w:r>
        <w:t xml:space="preserve">4. </w:t>
      </w:r>
      <w:r w:rsidR="008B0EEE" w:rsidRPr="008B0EEE">
        <w:t>Explain the importance of four-wheel alignment.</w:t>
      </w:r>
    </w:p>
    <w:p w14:paraId="55695049" w14:textId="206BFF11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4ADA5695" w14:textId="3A580BCE" w:rsidR="00C81165" w:rsidRDefault="009E77DF" w:rsidP="00261F55">
      <w:pPr>
        <w:spacing w:after="0"/>
        <w:ind w:left="450" w:right="-810"/>
      </w:pPr>
      <w:bookmarkStart w:id="1" w:name="_Hlk99004463"/>
      <w:bookmarkStart w:id="2" w:name="_Hlk99350632"/>
      <w:bookmarkStart w:id="3" w:name="_Hlk9936144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D03E23" w:rsidRPr="00D03E23">
        <w:t>Alignment Specification</w:t>
      </w:r>
    </w:p>
    <w:bookmarkEnd w:id="2"/>
    <w:bookmarkEnd w:id="3"/>
    <w:p w14:paraId="1F61396E" w14:textId="785F3EA2" w:rsidR="00ED0D29" w:rsidRDefault="00D03E23" w:rsidP="00261F55">
      <w:pPr>
        <w:spacing w:after="0"/>
        <w:ind w:left="450" w:right="-810"/>
      </w:pPr>
      <w:r>
        <w:t>2</w:t>
      </w:r>
      <w:r w:rsidR="00ED0D29" w:rsidRPr="00DF2F45">
        <w:t xml:space="preserve">. </w:t>
      </w:r>
      <w:hyperlink r:id="rId11" w:history="1">
        <w:r w:rsidR="00ED0D29" w:rsidRPr="00854BB4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14A60FF0" w:rsidR="00ED0D29" w:rsidRDefault="00D03E23" w:rsidP="00ED0D29">
      <w:pPr>
        <w:spacing w:after="0"/>
        <w:ind w:left="450" w:right="-810"/>
      </w:pPr>
      <w:r>
        <w:t>3</w:t>
      </w:r>
      <w:r w:rsidR="00ED0D29" w:rsidRPr="00DF2F45">
        <w:t xml:space="preserve">. </w:t>
      </w:r>
      <w:hyperlink r:id="rId12" w:history="1">
        <w:r w:rsidR="00ED0D29" w:rsidRPr="00D03E23">
          <w:rPr>
            <w:rStyle w:val="Hyperlink"/>
          </w:rPr>
          <w:t>Videos: ASE A</w:t>
        </w:r>
        <w:r w:rsidR="00854BB4" w:rsidRPr="00D03E23">
          <w:rPr>
            <w:rStyle w:val="Hyperlink"/>
          </w:rPr>
          <w:t>4 Suspension and Steering</w:t>
        </w:r>
      </w:hyperlink>
    </w:p>
    <w:p w14:paraId="4018B4F0" w14:textId="377EBDAB" w:rsidR="00ED0D29" w:rsidRDefault="00D03E23" w:rsidP="00ED0D29">
      <w:pPr>
        <w:spacing w:after="0"/>
        <w:ind w:left="450" w:right="-810"/>
      </w:pPr>
      <w:r>
        <w:t>4</w:t>
      </w:r>
      <w:r w:rsidR="00ED0D29">
        <w:t xml:space="preserve">. </w:t>
      </w:r>
      <w:hyperlink r:id="rId13" w:history="1">
        <w:r w:rsidR="00ED0D29" w:rsidRPr="00D968AF">
          <w:rPr>
            <w:rStyle w:val="Hyperlink"/>
          </w:rPr>
          <w:t>Animations: ASE A</w:t>
        </w:r>
        <w:r w:rsidR="00D968AF" w:rsidRPr="00D968AF">
          <w:rPr>
            <w:rStyle w:val="Hyperlink"/>
          </w:rPr>
          <w:t>4</w:t>
        </w:r>
        <w:r w:rsidR="00ED0D29" w:rsidRPr="00D968AF">
          <w:rPr>
            <w:rStyle w:val="Hyperlink"/>
          </w:rPr>
          <w:t xml:space="preserve"> </w:t>
        </w:r>
        <w:r w:rsidR="00D968AF" w:rsidRPr="00D968AF">
          <w:rPr>
            <w:rStyle w:val="Hyperlink"/>
          </w:rPr>
          <w:t>Suspension and Steering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E5E51EB" w14:textId="77777777" w:rsidR="00D03E23" w:rsidRDefault="00D03E23" w:rsidP="00A87DE3">
      <w:pPr>
        <w:spacing w:after="0"/>
        <w:ind w:left="450" w:right="-810"/>
      </w:pPr>
      <w:r w:rsidRPr="00D03E23">
        <w:t>1. Task Sheet: Alignment Specification</w:t>
      </w:r>
    </w:p>
    <w:p w14:paraId="10A1FA7A" w14:textId="347E5A63" w:rsidR="00053EE1" w:rsidRPr="00954793" w:rsidRDefault="00DF2F45" w:rsidP="00A87DE3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03602B8" w14:textId="77777777" w:rsidR="00053EE1" w:rsidRDefault="00053EE1" w:rsidP="00053EE1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92C8149" wp14:editId="5B687DFF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33130351" w14:textId="77777777" w:rsidR="00053EE1" w:rsidRDefault="00053EE1" w:rsidP="00053EE1">
      <w:pPr>
        <w:spacing w:after="0"/>
        <w:ind w:left="450" w:right="-810"/>
      </w:pPr>
      <w:r>
        <w:t>1. Chapter crossword and word search puzzles from the website.</w:t>
      </w:r>
    </w:p>
    <w:p w14:paraId="7B731649" w14:textId="77777777" w:rsidR="00053EE1" w:rsidRDefault="00053EE1" w:rsidP="00053EE1">
      <w:pPr>
        <w:spacing w:after="0"/>
        <w:ind w:left="450" w:right="-810"/>
      </w:pPr>
      <w:r>
        <w:t xml:space="preserve">2. Complete end of chapter quiz from the textbook. </w:t>
      </w:r>
    </w:p>
    <w:p w14:paraId="092AF146" w14:textId="77777777" w:rsidR="00053EE1" w:rsidRDefault="00053EE1" w:rsidP="00053EE1">
      <w:pPr>
        <w:spacing w:after="0"/>
        <w:ind w:left="450" w:right="-810"/>
      </w:pPr>
      <w:r>
        <w:t>3. Complete multiple choice and short answer quizzes downloaded from the website.</w:t>
      </w:r>
    </w:p>
    <w:p w14:paraId="70506571" w14:textId="6CD3C37D" w:rsidR="0036540C" w:rsidRPr="00B40D2D" w:rsidRDefault="00053EE1" w:rsidP="00B40D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81B6D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63624BB6" w14:textId="33271DEE" w:rsidR="00261F55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6AE32CF9" w:rsidR="006972ED" w:rsidRDefault="006972ED" w:rsidP="004637B0">
      <w:pPr>
        <w:spacing w:after="0"/>
        <w:ind w:left="450" w:right="-810"/>
      </w:pPr>
    </w:p>
    <w:p w14:paraId="74CABF8E" w14:textId="2123949D" w:rsidR="0036540C" w:rsidRDefault="0036540C" w:rsidP="004637B0">
      <w:pPr>
        <w:spacing w:after="0"/>
        <w:ind w:left="450" w:right="-810"/>
      </w:pPr>
    </w:p>
    <w:p w14:paraId="6D08FF68" w14:textId="45FBCFA4" w:rsidR="0036540C" w:rsidRDefault="0036540C" w:rsidP="004637B0">
      <w:pPr>
        <w:spacing w:after="0"/>
        <w:ind w:left="450" w:right="-810"/>
      </w:pPr>
    </w:p>
    <w:p w14:paraId="68599C72" w14:textId="50D3A166" w:rsidR="0082123C" w:rsidRDefault="0082123C" w:rsidP="004637B0">
      <w:pPr>
        <w:spacing w:after="0"/>
        <w:ind w:left="450" w:right="-810"/>
      </w:pPr>
    </w:p>
    <w:p w14:paraId="61E393AE" w14:textId="77777777" w:rsidR="0082123C" w:rsidRDefault="0082123C" w:rsidP="004637B0">
      <w:pPr>
        <w:spacing w:after="0"/>
        <w:ind w:left="450" w:right="-810"/>
      </w:pPr>
    </w:p>
    <w:p w14:paraId="33D50F91" w14:textId="77777777" w:rsidR="0036540C" w:rsidRDefault="0036540C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F3EEC" w14:textId="77777777" w:rsidR="00FE1D40" w:rsidRDefault="00FE1D40" w:rsidP="00E43A7A">
      <w:pPr>
        <w:spacing w:after="0" w:line="240" w:lineRule="auto"/>
      </w:pPr>
      <w:r>
        <w:separator/>
      </w:r>
    </w:p>
  </w:endnote>
  <w:endnote w:type="continuationSeparator" w:id="0">
    <w:p w14:paraId="2458EC05" w14:textId="77777777" w:rsidR="00FE1D40" w:rsidRDefault="00FE1D40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079E5" w14:textId="77777777" w:rsidR="00FE1D40" w:rsidRDefault="00FE1D40" w:rsidP="00E43A7A">
      <w:pPr>
        <w:spacing w:after="0" w:line="240" w:lineRule="auto"/>
      </w:pPr>
      <w:r>
        <w:separator/>
      </w:r>
    </w:p>
  </w:footnote>
  <w:footnote w:type="continuationSeparator" w:id="0">
    <w:p w14:paraId="5BADE3DB" w14:textId="77777777" w:rsidR="00FE1D40" w:rsidRDefault="00FE1D40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a4FAHNjOGwtAAAA"/>
  </w:docVars>
  <w:rsids>
    <w:rsidRoot w:val="00DF2F45"/>
    <w:rsid w:val="00002F88"/>
    <w:rsid w:val="00003145"/>
    <w:rsid w:val="0000364B"/>
    <w:rsid w:val="00007410"/>
    <w:rsid w:val="0001231B"/>
    <w:rsid w:val="00016515"/>
    <w:rsid w:val="0002715B"/>
    <w:rsid w:val="00030793"/>
    <w:rsid w:val="00032C74"/>
    <w:rsid w:val="000368B9"/>
    <w:rsid w:val="00046A14"/>
    <w:rsid w:val="00046B38"/>
    <w:rsid w:val="000522AD"/>
    <w:rsid w:val="00052415"/>
    <w:rsid w:val="00053EE1"/>
    <w:rsid w:val="000552F9"/>
    <w:rsid w:val="0006039E"/>
    <w:rsid w:val="00064503"/>
    <w:rsid w:val="00077286"/>
    <w:rsid w:val="00081852"/>
    <w:rsid w:val="000E2805"/>
    <w:rsid w:val="000E2C6C"/>
    <w:rsid w:val="000E3C03"/>
    <w:rsid w:val="000F2940"/>
    <w:rsid w:val="000F4492"/>
    <w:rsid w:val="000F45DF"/>
    <w:rsid w:val="00101845"/>
    <w:rsid w:val="00102BBC"/>
    <w:rsid w:val="00113C6C"/>
    <w:rsid w:val="0011718F"/>
    <w:rsid w:val="00123D4E"/>
    <w:rsid w:val="001306EB"/>
    <w:rsid w:val="00133D25"/>
    <w:rsid w:val="00136257"/>
    <w:rsid w:val="00137140"/>
    <w:rsid w:val="00140579"/>
    <w:rsid w:val="001470C6"/>
    <w:rsid w:val="00150A0A"/>
    <w:rsid w:val="0015136A"/>
    <w:rsid w:val="00163AEC"/>
    <w:rsid w:val="001666C8"/>
    <w:rsid w:val="0016676B"/>
    <w:rsid w:val="00173DD7"/>
    <w:rsid w:val="00173EB8"/>
    <w:rsid w:val="00173F3A"/>
    <w:rsid w:val="00177F23"/>
    <w:rsid w:val="00180B5C"/>
    <w:rsid w:val="001936AE"/>
    <w:rsid w:val="001943F9"/>
    <w:rsid w:val="00196262"/>
    <w:rsid w:val="00197C77"/>
    <w:rsid w:val="001A7C7F"/>
    <w:rsid w:val="001B002D"/>
    <w:rsid w:val="001B1946"/>
    <w:rsid w:val="001B3F2D"/>
    <w:rsid w:val="001B4E91"/>
    <w:rsid w:val="001B6A79"/>
    <w:rsid w:val="001D15C9"/>
    <w:rsid w:val="001D39CC"/>
    <w:rsid w:val="001D570B"/>
    <w:rsid w:val="001D6393"/>
    <w:rsid w:val="001E6BE6"/>
    <w:rsid w:val="001F04D8"/>
    <w:rsid w:val="001F1B35"/>
    <w:rsid w:val="001F7A1E"/>
    <w:rsid w:val="0020283A"/>
    <w:rsid w:val="0021224D"/>
    <w:rsid w:val="00225337"/>
    <w:rsid w:val="00225D4C"/>
    <w:rsid w:val="00226486"/>
    <w:rsid w:val="0022779C"/>
    <w:rsid w:val="00235866"/>
    <w:rsid w:val="00244314"/>
    <w:rsid w:val="00250C2D"/>
    <w:rsid w:val="00261F55"/>
    <w:rsid w:val="00262C49"/>
    <w:rsid w:val="00271FF9"/>
    <w:rsid w:val="0028095D"/>
    <w:rsid w:val="0029759D"/>
    <w:rsid w:val="002A1F3B"/>
    <w:rsid w:val="002B7FEB"/>
    <w:rsid w:val="002C5974"/>
    <w:rsid w:val="002E1343"/>
    <w:rsid w:val="002E4DF1"/>
    <w:rsid w:val="002F6E0B"/>
    <w:rsid w:val="00300C8C"/>
    <w:rsid w:val="003266AA"/>
    <w:rsid w:val="00340573"/>
    <w:rsid w:val="003620AE"/>
    <w:rsid w:val="00362D50"/>
    <w:rsid w:val="003649FF"/>
    <w:rsid w:val="0036540C"/>
    <w:rsid w:val="0037192C"/>
    <w:rsid w:val="003737AD"/>
    <w:rsid w:val="00375A71"/>
    <w:rsid w:val="003A0692"/>
    <w:rsid w:val="003A7E43"/>
    <w:rsid w:val="003C1266"/>
    <w:rsid w:val="003D0578"/>
    <w:rsid w:val="003D53C2"/>
    <w:rsid w:val="003E5FE9"/>
    <w:rsid w:val="0040292E"/>
    <w:rsid w:val="00414DE6"/>
    <w:rsid w:val="0041524B"/>
    <w:rsid w:val="00416A16"/>
    <w:rsid w:val="00431066"/>
    <w:rsid w:val="00431A46"/>
    <w:rsid w:val="004328CC"/>
    <w:rsid w:val="00435451"/>
    <w:rsid w:val="00437308"/>
    <w:rsid w:val="00442DF4"/>
    <w:rsid w:val="004554A6"/>
    <w:rsid w:val="00460C4E"/>
    <w:rsid w:val="004637B0"/>
    <w:rsid w:val="00464DF1"/>
    <w:rsid w:val="00466ACB"/>
    <w:rsid w:val="00467B4D"/>
    <w:rsid w:val="00471A68"/>
    <w:rsid w:val="00474E4C"/>
    <w:rsid w:val="0048636C"/>
    <w:rsid w:val="00491D91"/>
    <w:rsid w:val="0049266C"/>
    <w:rsid w:val="00492E83"/>
    <w:rsid w:val="00496A96"/>
    <w:rsid w:val="00496AA1"/>
    <w:rsid w:val="004A17EE"/>
    <w:rsid w:val="004B09AC"/>
    <w:rsid w:val="004B259B"/>
    <w:rsid w:val="004B57E6"/>
    <w:rsid w:val="004D0C75"/>
    <w:rsid w:val="004D2502"/>
    <w:rsid w:val="004D7A7F"/>
    <w:rsid w:val="004E2FCC"/>
    <w:rsid w:val="00500143"/>
    <w:rsid w:val="00513D79"/>
    <w:rsid w:val="005274BD"/>
    <w:rsid w:val="00533EDC"/>
    <w:rsid w:val="005343D4"/>
    <w:rsid w:val="00537868"/>
    <w:rsid w:val="00547AF6"/>
    <w:rsid w:val="00552A8F"/>
    <w:rsid w:val="005532D2"/>
    <w:rsid w:val="00561D90"/>
    <w:rsid w:val="00564EE4"/>
    <w:rsid w:val="0058048B"/>
    <w:rsid w:val="005868EC"/>
    <w:rsid w:val="0058742A"/>
    <w:rsid w:val="005D7E75"/>
    <w:rsid w:val="005E3067"/>
    <w:rsid w:val="005E360E"/>
    <w:rsid w:val="005E7804"/>
    <w:rsid w:val="005F67A2"/>
    <w:rsid w:val="00605DF7"/>
    <w:rsid w:val="00613E48"/>
    <w:rsid w:val="00615FE4"/>
    <w:rsid w:val="00622119"/>
    <w:rsid w:val="00631FEB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E3299"/>
    <w:rsid w:val="006F32B6"/>
    <w:rsid w:val="00706AA3"/>
    <w:rsid w:val="00720395"/>
    <w:rsid w:val="007205DC"/>
    <w:rsid w:val="00723978"/>
    <w:rsid w:val="00725A90"/>
    <w:rsid w:val="007277CB"/>
    <w:rsid w:val="00752688"/>
    <w:rsid w:val="007538F2"/>
    <w:rsid w:val="00762BB9"/>
    <w:rsid w:val="007636D7"/>
    <w:rsid w:val="007679E8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E3821"/>
    <w:rsid w:val="007F3895"/>
    <w:rsid w:val="007F593A"/>
    <w:rsid w:val="00803601"/>
    <w:rsid w:val="00803810"/>
    <w:rsid w:val="0082123C"/>
    <w:rsid w:val="00824C4D"/>
    <w:rsid w:val="008253C6"/>
    <w:rsid w:val="00834B42"/>
    <w:rsid w:val="0084544B"/>
    <w:rsid w:val="0084652E"/>
    <w:rsid w:val="0085332D"/>
    <w:rsid w:val="00854BB4"/>
    <w:rsid w:val="008550B2"/>
    <w:rsid w:val="0087615D"/>
    <w:rsid w:val="008768B7"/>
    <w:rsid w:val="00877BC9"/>
    <w:rsid w:val="00881A72"/>
    <w:rsid w:val="00884F3F"/>
    <w:rsid w:val="008854F3"/>
    <w:rsid w:val="00886759"/>
    <w:rsid w:val="008874E2"/>
    <w:rsid w:val="00892203"/>
    <w:rsid w:val="008A3DF9"/>
    <w:rsid w:val="008A5821"/>
    <w:rsid w:val="008B097A"/>
    <w:rsid w:val="008B0EEE"/>
    <w:rsid w:val="008C5528"/>
    <w:rsid w:val="008D53A0"/>
    <w:rsid w:val="008D567C"/>
    <w:rsid w:val="008E20BE"/>
    <w:rsid w:val="008F46C1"/>
    <w:rsid w:val="00921EB4"/>
    <w:rsid w:val="009268E1"/>
    <w:rsid w:val="0092799E"/>
    <w:rsid w:val="00954793"/>
    <w:rsid w:val="00955BAD"/>
    <w:rsid w:val="00963748"/>
    <w:rsid w:val="00965178"/>
    <w:rsid w:val="00972FE4"/>
    <w:rsid w:val="009735FB"/>
    <w:rsid w:val="00981DE3"/>
    <w:rsid w:val="0098565A"/>
    <w:rsid w:val="00986352"/>
    <w:rsid w:val="00986A8A"/>
    <w:rsid w:val="009A0733"/>
    <w:rsid w:val="009A1C70"/>
    <w:rsid w:val="009A2A3F"/>
    <w:rsid w:val="009B0BFC"/>
    <w:rsid w:val="009B67F4"/>
    <w:rsid w:val="009C69F8"/>
    <w:rsid w:val="009D2A57"/>
    <w:rsid w:val="009D4174"/>
    <w:rsid w:val="009E77DF"/>
    <w:rsid w:val="009F2041"/>
    <w:rsid w:val="009F3062"/>
    <w:rsid w:val="009F682C"/>
    <w:rsid w:val="00A12A05"/>
    <w:rsid w:val="00A15A54"/>
    <w:rsid w:val="00A22DB1"/>
    <w:rsid w:val="00A36581"/>
    <w:rsid w:val="00A62581"/>
    <w:rsid w:val="00A73A70"/>
    <w:rsid w:val="00A764B2"/>
    <w:rsid w:val="00A84D00"/>
    <w:rsid w:val="00A868F1"/>
    <w:rsid w:val="00A87DE3"/>
    <w:rsid w:val="00A95B9B"/>
    <w:rsid w:val="00AC0F3E"/>
    <w:rsid w:val="00AC43D8"/>
    <w:rsid w:val="00AD289A"/>
    <w:rsid w:val="00AD7F89"/>
    <w:rsid w:val="00AE2A2D"/>
    <w:rsid w:val="00AF0BB8"/>
    <w:rsid w:val="00AF1D71"/>
    <w:rsid w:val="00AF3CF7"/>
    <w:rsid w:val="00B036F8"/>
    <w:rsid w:val="00B1051E"/>
    <w:rsid w:val="00B20636"/>
    <w:rsid w:val="00B26AC2"/>
    <w:rsid w:val="00B33B7D"/>
    <w:rsid w:val="00B37926"/>
    <w:rsid w:val="00B40D2D"/>
    <w:rsid w:val="00B4758F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3093"/>
    <w:rsid w:val="00B93960"/>
    <w:rsid w:val="00B94EE3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BF29D5"/>
    <w:rsid w:val="00C11265"/>
    <w:rsid w:val="00C124FF"/>
    <w:rsid w:val="00C15C66"/>
    <w:rsid w:val="00C161A4"/>
    <w:rsid w:val="00C22D90"/>
    <w:rsid w:val="00C25491"/>
    <w:rsid w:val="00C3797A"/>
    <w:rsid w:val="00C56A60"/>
    <w:rsid w:val="00C732CF"/>
    <w:rsid w:val="00C81165"/>
    <w:rsid w:val="00C82643"/>
    <w:rsid w:val="00C85FD9"/>
    <w:rsid w:val="00C90BEA"/>
    <w:rsid w:val="00C93BAE"/>
    <w:rsid w:val="00CA0114"/>
    <w:rsid w:val="00CA1EC5"/>
    <w:rsid w:val="00CB054E"/>
    <w:rsid w:val="00CB6923"/>
    <w:rsid w:val="00CB72F0"/>
    <w:rsid w:val="00CC06DE"/>
    <w:rsid w:val="00CC643B"/>
    <w:rsid w:val="00CE0A6E"/>
    <w:rsid w:val="00CE22EC"/>
    <w:rsid w:val="00CE6A68"/>
    <w:rsid w:val="00CF0C4F"/>
    <w:rsid w:val="00D02B2D"/>
    <w:rsid w:val="00D03E23"/>
    <w:rsid w:val="00D16126"/>
    <w:rsid w:val="00D524C5"/>
    <w:rsid w:val="00D6154F"/>
    <w:rsid w:val="00D652B6"/>
    <w:rsid w:val="00D67691"/>
    <w:rsid w:val="00D7133B"/>
    <w:rsid w:val="00D86CD2"/>
    <w:rsid w:val="00D9596F"/>
    <w:rsid w:val="00D968AF"/>
    <w:rsid w:val="00DA1A6E"/>
    <w:rsid w:val="00DA44C1"/>
    <w:rsid w:val="00DA491F"/>
    <w:rsid w:val="00DA4CF6"/>
    <w:rsid w:val="00DB07C6"/>
    <w:rsid w:val="00DB53D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83330"/>
    <w:rsid w:val="00E87756"/>
    <w:rsid w:val="00E9309E"/>
    <w:rsid w:val="00E95C6B"/>
    <w:rsid w:val="00EA3037"/>
    <w:rsid w:val="00EA5E62"/>
    <w:rsid w:val="00EA74C3"/>
    <w:rsid w:val="00EB048B"/>
    <w:rsid w:val="00EB771D"/>
    <w:rsid w:val="00EC0E2B"/>
    <w:rsid w:val="00EC3BEF"/>
    <w:rsid w:val="00EC44A9"/>
    <w:rsid w:val="00EC7B90"/>
    <w:rsid w:val="00ED0A74"/>
    <w:rsid w:val="00ED0D29"/>
    <w:rsid w:val="00EF0AB1"/>
    <w:rsid w:val="00F008E4"/>
    <w:rsid w:val="00F0581D"/>
    <w:rsid w:val="00F067DE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A1D51"/>
    <w:rsid w:val="00FB4EE3"/>
    <w:rsid w:val="00FC06DD"/>
    <w:rsid w:val="00FC4EAD"/>
    <w:rsid w:val="00FD2564"/>
    <w:rsid w:val="00FD4F09"/>
    <w:rsid w:val="00FE1D40"/>
    <w:rsid w:val="00FE61D9"/>
    <w:rsid w:val="00FE7F5B"/>
    <w:rsid w:val="00FF4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4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1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8</cp:revision>
  <cp:lastPrinted>2022-03-28T16:43:00Z</cp:lastPrinted>
  <dcterms:created xsi:type="dcterms:W3CDTF">2022-03-23T17:20:00Z</dcterms:created>
  <dcterms:modified xsi:type="dcterms:W3CDTF">2022-03-28T16:43:00Z</dcterms:modified>
</cp:coreProperties>
</file>